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FAB18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CITY OF LEEDS</w:t>
      </w:r>
    </w:p>
    <w:p w14:paraId="1E336880" w14:textId="77777777" w:rsidR="00A06F73" w:rsidRPr="00F17240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Minutes</w:t>
      </w:r>
    </w:p>
    <w:p w14:paraId="353CB37E" w14:textId="77777777" w:rsidR="00CF5089" w:rsidRDefault="00A06F73" w:rsidP="00A06F73">
      <w:pPr>
        <w:spacing w:after="0" w:line="240" w:lineRule="auto"/>
        <w:jc w:val="center"/>
        <w:rPr>
          <w:sz w:val="24"/>
          <w:szCs w:val="24"/>
        </w:rPr>
      </w:pPr>
      <w:r w:rsidRPr="00F17240">
        <w:rPr>
          <w:sz w:val="24"/>
          <w:szCs w:val="24"/>
        </w:rPr>
        <w:t>Special Meeting</w:t>
      </w:r>
    </w:p>
    <w:p w14:paraId="74BEBD11" w14:textId="39A8B8E4" w:rsidR="009D1D71" w:rsidRPr="00F17240" w:rsidRDefault="00312FAD" w:rsidP="00A06F73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10</w:t>
      </w:r>
      <w:r w:rsidR="002651FA">
        <w:rPr>
          <w:sz w:val="24"/>
          <w:szCs w:val="24"/>
        </w:rPr>
        <w:t>:</w:t>
      </w:r>
      <w:r w:rsidR="005F04DF">
        <w:rPr>
          <w:sz w:val="24"/>
          <w:szCs w:val="24"/>
        </w:rPr>
        <w:t>00</w:t>
      </w:r>
      <w:r w:rsidR="00530E0F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692F09">
        <w:rPr>
          <w:sz w:val="24"/>
          <w:szCs w:val="24"/>
        </w:rPr>
        <w:t>M</w:t>
      </w:r>
      <w:r w:rsidR="00A06F73" w:rsidRPr="00F17240">
        <w:rPr>
          <w:sz w:val="24"/>
          <w:szCs w:val="24"/>
        </w:rPr>
        <w:t xml:space="preserve"> </w:t>
      </w:r>
    </w:p>
    <w:p w14:paraId="54681C47" w14:textId="5B28FA43" w:rsidR="00A06F73" w:rsidRPr="00F17240" w:rsidRDefault="009D1D71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F17240">
        <w:rPr>
          <w:color w:val="000000" w:themeColor="text1"/>
          <w:sz w:val="24"/>
          <w:szCs w:val="24"/>
        </w:rPr>
        <w:t xml:space="preserve"> </w:t>
      </w:r>
      <w:r w:rsidR="00312FAD">
        <w:rPr>
          <w:color w:val="000000" w:themeColor="text1"/>
          <w:sz w:val="24"/>
          <w:szCs w:val="24"/>
        </w:rPr>
        <w:t>October</w:t>
      </w:r>
      <w:r w:rsidR="004E2887">
        <w:rPr>
          <w:color w:val="000000" w:themeColor="text1"/>
          <w:sz w:val="24"/>
          <w:szCs w:val="24"/>
        </w:rPr>
        <w:t xml:space="preserve"> 29</w:t>
      </w:r>
      <w:r w:rsidR="004E2887" w:rsidRPr="004E2887">
        <w:rPr>
          <w:color w:val="000000" w:themeColor="text1"/>
          <w:sz w:val="24"/>
          <w:szCs w:val="24"/>
          <w:vertAlign w:val="superscript"/>
        </w:rPr>
        <w:t>th</w:t>
      </w:r>
      <w:r w:rsidR="00190A4A" w:rsidRPr="00F17240">
        <w:rPr>
          <w:color w:val="000000" w:themeColor="text1"/>
          <w:sz w:val="24"/>
          <w:szCs w:val="24"/>
        </w:rPr>
        <w:t>,</w:t>
      </w:r>
      <w:r w:rsidR="00A06F73" w:rsidRPr="00F17240">
        <w:rPr>
          <w:color w:val="000000" w:themeColor="text1"/>
          <w:sz w:val="24"/>
          <w:szCs w:val="24"/>
        </w:rPr>
        <w:t xml:space="preserve"> 20</w:t>
      </w:r>
      <w:r w:rsidR="004E2887">
        <w:rPr>
          <w:color w:val="000000" w:themeColor="text1"/>
          <w:sz w:val="24"/>
          <w:szCs w:val="24"/>
        </w:rPr>
        <w:t>20</w:t>
      </w:r>
    </w:p>
    <w:p w14:paraId="3911A73C" w14:textId="77777777" w:rsidR="00A06F73" w:rsidRPr="00F17240" w:rsidRDefault="00A06F73" w:rsidP="00A06F73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</w:p>
    <w:p w14:paraId="20001A92" w14:textId="02FB5CE6" w:rsidR="0013169E" w:rsidRDefault="003F75BA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530E0F">
        <w:rPr>
          <w:sz w:val="24"/>
          <w:szCs w:val="24"/>
        </w:rPr>
        <w:t>special</w:t>
      </w:r>
      <w:r>
        <w:rPr>
          <w:sz w:val="24"/>
          <w:szCs w:val="24"/>
        </w:rPr>
        <w:t xml:space="preserve"> meeting was held on </w:t>
      </w:r>
      <w:r w:rsidR="004E2887">
        <w:rPr>
          <w:sz w:val="24"/>
          <w:szCs w:val="24"/>
        </w:rPr>
        <w:t>Wednesday</w:t>
      </w:r>
      <w:r w:rsidR="00030276" w:rsidRPr="00F17240">
        <w:rPr>
          <w:sz w:val="24"/>
          <w:szCs w:val="24"/>
        </w:rPr>
        <w:t>,</w:t>
      </w:r>
      <w:r w:rsidR="00030276">
        <w:rPr>
          <w:sz w:val="24"/>
          <w:szCs w:val="24"/>
        </w:rPr>
        <w:t xml:space="preserve"> </w:t>
      </w:r>
      <w:r w:rsidR="004E2887">
        <w:rPr>
          <w:sz w:val="24"/>
          <w:szCs w:val="24"/>
        </w:rPr>
        <w:t>April 29</w:t>
      </w:r>
      <w:r w:rsidR="004E2887" w:rsidRPr="004E2887">
        <w:rPr>
          <w:sz w:val="24"/>
          <w:szCs w:val="24"/>
          <w:vertAlign w:val="superscript"/>
        </w:rPr>
        <w:t>th</w:t>
      </w:r>
      <w:r w:rsidR="00A06F73" w:rsidRPr="00F17240">
        <w:rPr>
          <w:sz w:val="24"/>
          <w:szCs w:val="24"/>
        </w:rPr>
        <w:t xml:space="preserve">, </w:t>
      </w:r>
      <w:r w:rsidR="00602F34" w:rsidRPr="00F17240">
        <w:rPr>
          <w:sz w:val="24"/>
          <w:szCs w:val="24"/>
        </w:rPr>
        <w:t>20</w:t>
      </w:r>
      <w:r w:rsidR="004E2887">
        <w:rPr>
          <w:sz w:val="24"/>
          <w:szCs w:val="24"/>
        </w:rPr>
        <w:t xml:space="preserve">20, </w:t>
      </w:r>
      <w:r w:rsidR="0013169E">
        <w:rPr>
          <w:sz w:val="24"/>
          <w:szCs w:val="24"/>
        </w:rPr>
        <w:t>at Leeds City Hall</w:t>
      </w:r>
      <w:r w:rsidR="00096E2C">
        <w:rPr>
          <w:sz w:val="24"/>
          <w:szCs w:val="24"/>
        </w:rPr>
        <w:t>.  Nick Parslow called the meeting to order at</w:t>
      </w:r>
      <w:r w:rsidR="00312FAD">
        <w:rPr>
          <w:sz w:val="24"/>
          <w:szCs w:val="24"/>
        </w:rPr>
        <w:t xml:space="preserve"> 10</w:t>
      </w:r>
      <w:r w:rsidR="00096E2C">
        <w:rPr>
          <w:sz w:val="24"/>
          <w:szCs w:val="24"/>
        </w:rPr>
        <w:t>:00</w:t>
      </w:r>
      <w:r w:rsidR="00C95226">
        <w:rPr>
          <w:sz w:val="24"/>
          <w:szCs w:val="24"/>
        </w:rPr>
        <w:t xml:space="preserve"> </w:t>
      </w:r>
      <w:r w:rsidR="00312FAD">
        <w:rPr>
          <w:sz w:val="24"/>
          <w:szCs w:val="24"/>
        </w:rPr>
        <w:t>A</w:t>
      </w:r>
      <w:r w:rsidR="00C95226">
        <w:rPr>
          <w:sz w:val="24"/>
          <w:szCs w:val="24"/>
        </w:rPr>
        <w:t>M</w:t>
      </w:r>
      <w:r w:rsidR="00096E2C">
        <w:rPr>
          <w:sz w:val="24"/>
          <w:szCs w:val="24"/>
        </w:rPr>
        <w:t xml:space="preserve"> via </w:t>
      </w:r>
      <w:r w:rsidR="00312FAD">
        <w:rPr>
          <w:sz w:val="24"/>
          <w:szCs w:val="24"/>
        </w:rPr>
        <w:t>tel</w:t>
      </w:r>
      <w:r w:rsidR="00D46A59">
        <w:rPr>
          <w:sz w:val="24"/>
          <w:szCs w:val="24"/>
        </w:rPr>
        <w:t>e</w:t>
      </w:r>
      <w:r w:rsidR="00C95226">
        <w:rPr>
          <w:sz w:val="24"/>
          <w:szCs w:val="24"/>
        </w:rPr>
        <w:t>con</w:t>
      </w:r>
      <w:r w:rsidR="00096E2C">
        <w:rPr>
          <w:sz w:val="24"/>
          <w:szCs w:val="24"/>
        </w:rPr>
        <w:t>ference. Council</w:t>
      </w:r>
      <w:r w:rsidR="00D46A59">
        <w:rPr>
          <w:sz w:val="24"/>
          <w:szCs w:val="24"/>
        </w:rPr>
        <w:t>m</w:t>
      </w:r>
      <w:r w:rsidR="00096E2C">
        <w:rPr>
          <w:sz w:val="24"/>
          <w:szCs w:val="24"/>
        </w:rPr>
        <w:t>ember</w:t>
      </w:r>
      <w:r w:rsidR="00C95226">
        <w:rPr>
          <w:sz w:val="24"/>
          <w:szCs w:val="24"/>
        </w:rPr>
        <w:t>s</w:t>
      </w:r>
      <w:r w:rsidR="00096E2C">
        <w:rPr>
          <w:sz w:val="24"/>
          <w:szCs w:val="24"/>
        </w:rPr>
        <w:t xml:space="preserve"> Rob Nelsen</w:t>
      </w:r>
      <w:r w:rsidR="00C95226">
        <w:rPr>
          <w:sz w:val="24"/>
          <w:szCs w:val="24"/>
        </w:rPr>
        <w:t>, Kris Larson, and Patrick Streyle</w:t>
      </w:r>
      <w:r w:rsidR="00096E2C">
        <w:rPr>
          <w:sz w:val="24"/>
          <w:szCs w:val="24"/>
        </w:rPr>
        <w:t xml:space="preserve"> also joined the meeting via teleconference. </w:t>
      </w:r>
      <w:r w:rsidR="00226C91">
        <w:rPr>
          <w:sz w:val="24"/>
          <w:szCs w:val="24"/>
        </w:rPr>
        <w:t xml:space="preserve"> </w:t>
      </w:r>
      <w:r w:rsidR="00D23808">
        <w:rPr>
          <w:sz w:val="24"/>
          <w:szCs w:val="24"/>
        </w:rPr>
        <w:t>P</w:t>
      </w:r>
      <w:r w:rsidR="00530E0F">
        <w:rPr>
          <w:sz w:val="24"/>
          <w:szCs w:val="24"/>
        </w:rPr>
        <w:t xml:space="preserve">resent </w:t>
      </w:r>
      <w:r w:rsidR="00583BD4">
        <w:rPr>
          <w:sz w:val="24"/>
          <w:szCs w:val="24"/>
        </w:rPr>
        <w:t xml:space="preserve">at </w:t>
      </w:r>
      <w:r w:rsidR="00530E0F">
        <w:rPr>
          <w:sz w:val="24"/>
          <w:szCs w:val="24"/>
        </w:rPr>
        <w:t xml:space="preserve">City </w:t>
      </w:r>
      <w:r w:rsidR="00096E2C">
        <w:rPr>
          <w:sz w:val="24"/>
          <w:szCs w:val="24"/>
        </w:rPr>
        <w:t xml:space="preserve">Hall </w:t>
      </w:r>
      <w:r w:rsidR="00D23808">
        <w:rPr>
          <w:sz w:val="24"/>
          <w:szCs w:val="24"/>
        </w:rPr>
        <w:t>w</w:t>
      </w:r>
      <w:r w:rsidR="00312FAD">
        <w:rPr>
          <w:sz w:val="24"/>
          <w:szCs w:val="24"/>
        </w:rPr>
        <w:t>as</w:t>
      </w:r>
      <w:r w:rsidR="00C95226">
        <w:rPr>
          <w:sz w:val="24"/>
          <w:szCs w:val="24"/>
        </w:rPr>
        <w:t xml:space="preserve"> </w:t>
      </w:r>
      <w:r w:rsidR="00A5524E">
        <w:rPr>
          <w:sz w:val="24"/>
          <w:szCs w:val="24"/>
        </w:rPr>
        <w:t>A</w:t>
      </w:r>
      <w:r w:rsidR="006E727E">
        <w:rPr>
          <w:sz w:val="24"/>
          <w:szCs w:val="24"/>
        </w:rPr>
        <w:t>uditor Kari Follman</w:t>
      </w:r>
      <w:r w:rsidR="00C95226">
        <w:rPr>
          <w:sz w:val="24"/>
          <w:szCs w:val="24"/>
        </w:rPr>
        <w:t xml:space="preserve">, and employees Jacob Eback and </w:t>
      </w:r>
      <w:r w:rsidR="00312FAD">
        <w:rPr>
          <w:sz w:val="24"/>
          <w:szCs w:val="24"/>
        </w:rPr>
        <w:t>Alan Lundstrom joined by phone</w:t>
      </w:r>
      <w:r w:rsidR="00C13AA8">
        <w:rPr>
          <w:sz w:val="24"/>
          <w:szCs w:val="24"/>
        </w:rPr>
        <w:t>.</w:t>
      </w:r>
      <w:r w:rsidR="00C95226">
        <w:rPr>
          <w:sz w:val="24"/>
          <w:szCs w:val="24"/>
        </w:rPr>
        <w:t xml:space="preserve"> </w:t>
      </w:r>
      <w:r w:rsidR="00D46A59">
        <w:rPr>
          <w:sz w:val="24"/>
          <w:szCs w:val="24"/>
        </w:rPr>
        <w:t xml:space="preserve">Councilmember Kyle Nelsen was absent. </w:t>
      </w:r>
    </w:p>
    <w:p w14:paraId="7B459B3A" w14:textId="2BAA50C5" w:rsidR="00C95226" w:rsidRDefault="00C95226" w:rsidP="00A06F73">
      <w:pPr>
        <w:spacing w:after="0" w:line="240" w:lineRule="auto"/>
        <w:rPr>
          <w:sz w:val="24"/>
          <w:szCs w:val="24"/>
        </w:rPr>
      </w:pPr>
    </w:p>
    <w:p w14:paraId="655EBE03" w14:textId="682A960B" w:rsidR="00312FAD" w:rsidRDefault="00312FAD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reyle made a motion to approve </w:t>
      </w:r>
      <w:r w:rsidR="00D46A59">
        <w:rPr>
          <w:sz w:val="24"/>
          <w:szCs w:val="24"/>
        </w:rPr>
        <w:t xml:space="preserve">the </w:t>
      </w:r>
      <w:r>
        <w:rPr>
          <w:sz w:val="24"/>
          <w:szCs w:val="24"/>
        </w:rPr>
        <w:t>cost</w:t>
      </w:r>
      <w:r w:rsidR="00D46A59">
        <w:rPr>
          <w:sz w:val="24"/>
          <w:szCs w:val="24"/>
        </w:rPr>
        <w:t>-</w:t>
      </w:r>
      <w:r>
        <w:rPr>
          <w:sz w:val="24"/>
          <w:szCs w:val="24"/>
        </w:rPr>
        <w:t xml:space="preserve">sharing of a Benson County Water Board project to clean out </w:t>
      </w:r>
      <w:proofErr w:type="spellStart"/>
      <w:r w:rsidR="00D46A59">
        <w:rPr>
          <w:sz w:val="24"/>
          <w:szCs w:val="24"/>
        </w:rPr>
        <w:t>aq</w:t>
      </w:r>
      <w:proofErr w:type="spellEnd"/>
      <w:r w:rsidR="00D46A59">
        <w:rPr>
          <w:sz w:val="24"/>
          <w:szCs w:val="24"/>
        </w:rPr>
        <w:t xml:space="preserve"> </w:t>
      </w:r>
      <w:r>
        <w:rPr>
          <w:sz w:val="24"/>
          <w:szCs w:val="24"/>
        </w:rPr>
        <w:t>drainage channel south of Lake Ibsen.  The p</w:t>
      </w:r>
      <w:r w:rsidR="00D46A59">
        <w:rPr>
          <w:sz w:val="24"/>
          <w:szCs w:val="24"/>
        </w:rPr>
        <w:t>r</w:t>
      </w:r>
      <w:r>
        <w:rPr>
          <w:sz w:val="24"/>
          <w:szCs w:val="24"/>
        </w:rPr>
        <w:t xml:space="preserve">oject is estimated to cost a maximum of $20,000.00.  The City of Leeds agrees to pay for 25% of </w:t>
      </w:r>
      <w:r w:rsidR="00D46A59">
        <w:rPr>
          <w:sz w:val="24"/>
          <w:szCs w:val="24"/>
        </w:rPr>
        <w:t xml:space="preserve">the </w:t>
      </w:r>
      <w:r>
        <w:rPr>
          <w:sz w:val="24"/>
          <w:szCs w:val="24"/>
        </w:rPr>
        <w:t>project with a maximum of $5000.00.  Larson seconded the motion</w:t>
      </w:r>
      <w:r w:rsidR="00D46A59">
        <w:rPr>
          <w:sz w:val="24"/>
          <w:szCs w:val="24"/>
        </w:rPr>
        <w:t>,</w:t>
      </w:r>
      <w:r>
        <w:rPr>
          <w:sz w:val="24"/>
          <w:szCs w:val="24"/>
        </w:rPr>
        <w:t xml:space="preserve"> and the motion carried un</w:t>
      </w:r>
      <w:r w:rsidR="00D46A59">
        <w:rPr>
          <w:sz w:val="24"/>
          <w:szCs w:val="24"/>
        </w:rPr>
        <w:t>anim</w:t>
      </w:r>
      <w:r>
        <w:rPr>
          <w:sz w:val="24"/>
          <w:szCs w:val="24"/>
        </w:rPr>
        <w:t>ously.</w:t>
      </w:r>
    </w:p>
    <w:p w14:paraId="385A3391" w14:textId="77777777" w:rsidR="00312FAD" w:rsidRDefault="00312FAD" w:rsidP="00A06F73">
      <w:pPr>
        <w:spacing w:after="0" w:line="240" w:lineRule="auto"/>
        <w:rPr>
          <w:sz w:val="24"/>
          <w:szCs w:val="24"/>
        </w:rPr>
      </w:pPr>
    </w:p>
    <w:p w14:paraId="3FE96D9C" w14:textId="0D6FAF15" w:rsidR="00312FAD" w:rsidRDefault="00312FAD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A motion to approve minutes for </w:t>
      </w:r>
      <w:r w:rsidR="00D46A59">
        <w:rPr>
          <w:sz w:val="24"/>
          <w:szCs w:val="24"/>
        </w:rPr>
        <w:t xml:space="preserve">a </w:t>
      </w:r>
      <w:r>
        <w:rPr>
          <w:sz w:val="24"/>
          <w:szCs w:val="24"/>
        </w:rPr>
        <w:t>special meeting</w:t>
      </w:r>
      <w:r w:rsidR="00D46A59">
        <w:rPr>
          <w:sz w:val="24"/>
          <w:szCs w:val="24"/>
        </w:rPr>
        <w:t xml:space="preserve"> held </w:t>
      </w:r>
      <w:r>
        <w:rPr>
          <w:sz w:val="24"/>
          <w:szCs w:val="24"/>
        </w:rPr>
        <w:t>on August 12</w:t>
      </w:r>
      <w:r w:rsidR="00D46A59">
        <w:rPr>
          <w:sz w:val="24"/>
          <w:szCs w:val="24"/>
        </w:rPr>
        <w:t>th</w:t>
      </w:r>
      <w:r>
        <w:rPr>
          <w:sz w:val="24"/>
          <w:szCs w:val="24"/>
        </w:rPr>
        <w:t>, 2020</w:t>
      </w:r>
      <w:r w:rsidR="00D46A59">
        <w:rPr>
          <w:sz w:val="24"/>
          <w:szCs w:val="24"/>
        </w:rPr>
        <w:t>,</w:t>
      </w:r>
      <w:r>
        <w:rPr>
          <w:sz w:val="24"/>
          <w:szCs w:val="24"/>
        </w:rPr>
        <w:t xml:space="preserve"> with corrections was made by Streyle.  Rob Nelsen seconded the motion.  The motion carried unan</w:t>
      </w:r>
      <w:r w:rsidR="00D46A59">
        <w:rPr>
          <w:sz w:val="24"/>
          <w:szCs w:val="24"/>
        </w:rPr>
        <w:t>imo</w:t>
      </w:r>
      <w:r>
        <w:rPr>
          <w:sz w:val="24"/>
          <w:szCs w:val="24"/>
        </w:rPr>
        <w:t xml:space="preserve">usly.    </w:t>
      </w:r>
    </w:p>
    <w:p w14:paraId="68E53A3D" w14:textId="3CF82FB2" w:rsidR="00312FAD" w:rsidRDefault="00312FAD" w:rsidP="00A06F73">
      <w:pPr>
        <w:spacing w:after="0" w:line="240" w:lineRule="auto"/>
        <w:rPr>
          <w:sz w:val="24"/>
          <w:szCs w:val="24"/>
        </w:rPr>
      </w:pPr>
    </w:p>
    <w:p w14:paraId="184A8AF8" w14:textId="5A1A6E6E" w:rsidR="00312FAD" w:rsidRDefault="00312FAD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tering the city fee schedule to add license fee for off</w:t>
      </w:r>
      <w:r w:rsidR="00D46A59">
        <w:rPr>
          <w:sz w:val="24"/>
          <w:szCs w:val="24"/>
        </w:rPr>
        <w:t>-</w:t>
      </w:r>
      <w:r>
        <w:rPr>
          <w:sz w:val="24"/>
          <w:szCs w:val="24"/>
        </w:rPr>
        <w:t xml:space="preserve">sale liquor and beer was tabled until the next regular meeting. </w:t>
      </w:r>
    </w:p>
    <w:p w14:paraId="4322A36B" w14:textId="77777777" w:rsidR="00312FAD" w:rsidRDefault="00312FAD" w:rsidP="00A06F73">
      <w:pPr>
        <w:spacing w:after="0" w:line="240" w:lineRule="auto"/>
        <w:rPr>
          <w:sz w:val="24"/>
          <w:szCs w:val="24"/>
        </w:rPr>
      </w:pPr>
    </w:p>
    <w:p w14:paraId="5AA0D0ED" w14:textId="3479471F" w:rsidR="00C95226" w:rsidRDefault="00C95226" w:rsidP="00A06F73">
      <w:pPr>
        <w:spacing w:after="0" w:line="240" w:lineRule="auto"/>
        <w:rPr>
          <w:sz w:val="24"/>
          <w:szCs w:val="24"/>
        </w:rPr>
      </w:pPr>
    </w:p>
    <w:p w14:paraId="7A173D5E" w14:textId="1C18A9ED" w:rsidR="00A36AFD" w:rsidRDefault="00C95226" w:rsidP="00A06F7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A5524E">
        <w:rPr>
          <w:sz w:val="24"/>
          <w:szCs w:val="24"/>
        </w:rPr>
        <w:t>T</w:t>
      </w:r>
      <w:r w:rsidR="001259F2">
        <w:rPr>
          <w:sz w:val="24"/>
          <w:szCs w:val="24"/>
        </w:rPr>
        <w:t>he meeting</w:t>
      </w:r>
      <w:r w:rsidR="00A5524E">
        <w:rPr>
          <w:sz w:val="24"/>
          <w:szCs w:val="24"/>
        </w:rPr>
        <w:t xml:space="preserve"> was adjourned</w:t>
      </w:r>
      <w:r w:rsidR="001259F2">
        <w:rPr>
          <w:sz w:val="24"/>
          <w:szCs w:val="24"/>
        </w:rPr>
        <w:t xml:space="preserve"> at</w:t>
      </w:r>
      <w:r>
        <w:rPr>
          <w:sz w:val="24"/>
          <w:szCs w:val="24"/>
        </w:rPr>
        <w:t xml:space="preserve"> </w:t>
      </w:r>
      <w:r w:rsidR="00312FAD">
        <w:rPr>
          <w:sz w:val="24"/>
          <w:szCs w:val="24"/>
        </w:rPr>
        <w:t>10</w:t>
      </w:r>
      <w:r w:rsidR="006D06FA">
        <w:rPr>
          <w:sz w:val="24"/>
          <w:szCs w:val="24"/>
        </w:rPr>
        <w:t>:</w:t>
      </w:r>
      <w:r w:rsidR="00312FAD">
        <w:rPr>
          <w:sz w:val="24"/>
          <w:szCs w:val="24"/>
        </w:rPr>
        <w:t>15</w:t>
      </w:r>
      <w:r w:rsidR="001259F2">
        <w:rPr>
          <w:sz w:val="24"/>
          <w:szCs w:val="24"/>
        </w:rPr>
        <w:t xml:space="preserve"> </w:t>
      </w:r>
      <w:r w:rsidR="00D46A59">
        <w:rPr>
          <w:sz w:val="24"/>
          <w:szCs w:val="24"/>
        </w:rPr>
        <w:t>A</w:t>
      </w:r>
      <w:r w:rsidR="0013169E">
        <w:rPr>
          <w:sz w:val="24"/>
          <w:szCs w:val="24"/>
        </w:rPr>
        <w:t>M</w:t>
      </w:r>
      <w:r w:rsidR="001259F2">
        <w:rPr>
          <w:sz w:val="24"/>
          <w:szCs w:val="24"/>
        </w:rPr>
        <w:t xml:space="preserve">.  </w:t>
      </w:r>
    </w:p>
    <w:p w14:paraId="689A3B4D" w14:textId="57ECC9B9" w:rsidR="00A06F73" w:rsidRPr="00A06F73" w:rsidRDefault="00262A9F" w:rsidP="00A06F73">
      <w:pPr>
        <w:spacing w:after="0" w:line="240" w:lineRule="auto"/>
        <w:rPr>
          <w:b/>
        </w:rPr>
      </w:pPr>
      <w:r>
        <w:rPr>
          <w:b/>
        </w:rPr>
        <w:pict w14:anchorId="245E7C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FCC60CB9-DCB8-42DB-AA20-03AA117C14AB}" provid="{00000000-0000-0000-0000-000000000000}" o:suggestedsigner="Nick Parslow" o:suggestedsigner2="Mayor" issignatureline="t"/>
          </v:shape>
        </w:pict>
      </w:r>
      <w:r w:rsidR="00F41BC3">
        <w:rPr>
          <w:b/>
        </w:rPr>
        <w:tab/>
      </w:r>
      <w:r w:rsidR="00F41BC3">
        <w:rPr>
          <w:b/>
        </w:rPr>
        <w:tab/>
      </w:r>
      <w:r>
        <w:rPr>
          <w:b/>
        </w:rPr>
        <w:pict w14:anchorId="0E0A474D">
          <v:shape id="_x0000_i1026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C5C82824-4892-4A63-B81E-3D05D5B83067}" provid="{00000000-0000-0000-0000-000000000000}" o:suggestedsigner="Kari Follman" o:suggestedsigner2="City Auditor" issignatureline="t"/>
          </v:shape>
        </w:pict>
      </w:r>
    </w:p>
    <w:p w14:paraId="7FE1F86C" w14:textId="430B5AC9" w:rsidR="00284630" w:rsidRDefault="00284630" w:rsidP="00A06F73">
      <w:pPr>
        <w:jc w:val="center"/>
      </w:pPr>
    </w:p>
    <w:p w14:paraId="25A6AF48" w14:textId="069F23F8" w:rsidR="00D46A59" w:rsidRPr="00D46A59" w:rsidRDefault="00D46A59" w:rsidP="00D46A59"/>
    <w:p w14:paraId="22338729" w14:textId="2DD4EDDD" w:rsidR="00D46A59" w:rsidRPr="00D46A59" w:rsidRDefault="00D46A59" w:rsidP="00D46A59"/>
    <w:p w14:paraId="5CB5F314" w14:textId="4B3B1E28" w:rsidR="00D46A59" w:rsidRPr="00D46A59" w:rsidRDefault="00D46A59" w:rsidP="00D46A59"/>
    <w:p w14:paraId="3600C0D8" w14:textId="55F2EFEA" w:rsidR="00D46A59" w:rsidRPr="00D46A59" w:rsidRDefault="00D46A59" w:rsidP="00D46A59"/>
    <w:p w14:paraId="63EACEDB" w14:textId="420E8226" w:rsidR="00D46A59" w:rsidRPr="00D46A59" w:rsidRDefault="00D46A59" w:rsidP="00D46A59"/>
    <w:p w14:paraId="41A3B66F" w14:textId="409A96DE" w:rsidR="00D46A59" w:rsidRPr="00D46A59" w:rsidRDefault="00D46A59" w:rsidP="00D46A59">
      <w:pPr>
        <w:tabs>
          <w:tab w:val="left" w:pos="1380"/>
        </w:tabs>
      </w:pPr>
      <w:r>
        <w:tab/>
      </w:r>
    </w:p>
    <w:sectPr w:rsidR="00D46A59" w:rsidRPr="00D46A59" w:rsidSect="00AA269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41BFDD" w14:textId="77777777" w:rsidR="00E75C94" w:rsidRDefault="00E75C94" w:rsidP="00A06F73">
      <w:pPr>
        <w:spacing w:after="0" w:line="240" w:lineRule="auto"/>
      </w:pPr>
      <w:r>
        <w:separator/>
      </w:r>
    </w:p>
  </w:endnote>
  <w:endnote w:type="continuationSeparator" w:id="0">
    <w:p w14:paraId="0080BAF9" w14:textId="77777777" w:rsidR="00E75C94" w:rsidRDefault="00E75C94" w:rsidP="00A06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F2F8E" w14:textId="77777777" w:rsidR="00D46A59" w:rsidRDefault="00D46A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576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F81A93" w14:textId="77777777" w:rsidR="00284630" w:rsidRDefault="00CC1C17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t>1 of 1</w:t>
        </w:r>
        <w:r w:rsidR="00284630">
          <w:rPr>
            <w:b/>
          </w:rPr>
          <w:t xml:space="preserve"> | </w:t>
        </w:r>
        <w:r w:rsidR="00284630">
          <w:rPr>
            <w:color w:val="7F7F7F" w:themeColor="background1" w:themeShade="7F"/>
            <w:spacing w:val="60"/>
          </w:rPr>
          <w:t>Page</w:t>
        </w:r>
      </w:p>
      <w:p w14:paraId="52204E72" w14:textId="77777777" w:rsidR="00284630" w:rsidRDefault="00284630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City of Leeds</w:t>
        </w:r>
        <w:r w:rsidR="00EF61B5">
          <w:rPr>
            <w:color w:val="7F7F7F" w:themeColor="background1" w:themeShade="7F"/>
            <w:spacing w:val="60"/>
          </w:rPr>
          <w:t>-</w:t>
        </w:r>
        <w:r w:rsidR="00CC1C17">
          <w:rPr>
            <w:color w:val="7F7F7F" w:themeColor="background1" w:themeShade="7F"/>
            <w:spacing w:val="60"/>
          </w:rPr>
          <w:t>Special Meeting</w:t>
        </w:r>
      </w:p>
      <w:p w14:paraId="3C6E4B79" w14:textId="014D6705" w:rsidR="00284630" w:rsidRDefault="00D46A59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rPr>
            <w:b/>
            <w:color w:val="7F7F7F" w:themeColor="background1" w:themeShade="7F"/>
            <w:spacing w:val="60"/>
          </w:rPr>
          <w:t>October</w:t>
        </w:r>
        <w:r w:rsidR="00583BD4">
          <w:rPr>
            <w:b/>
            <w:color w:val="7F7F7F" w:themeColor="background1" w:themeShade="7F"/>
            <w:spacing w:val="60"/>
          </w:rPr>
          <w:t xml:space="preserve"> 29</w:t>
        </w:r>
        <w:r w:rsidR="00583BD4" w:rsidRPr="00583BD4">
          <w:rPr>
            <w:b/>
            <w:color w:val="7F7F7F" w:themeColor="background1" w:themeShade="7F"/>
            <w:spacing w:val="60"/>
            <w:vertAlign w:val="superscript"/>
          </w:rPr>
          <w:t>th</w:t>
        </w:r>
        <w:r w:rsidR="004B2BF0">
          <w:rPr>
            <w:b/>
            <w:color w:val="7F7F7F" w:themeColor="background1" w:themeShade="7F"/>
            <w:spacing w:val="60"/>
          </w:rPr>
          <w:t>,</w:t>
        </w:r>
        <w:r w:rsidR="00284630">
          <w:rPr>
            <w:color w:val="7F7F7F" w:themeColor="background1" w:themeShade="7F"/>
            <w:spacing w:val="60"/>
          </w:rPr>
          <w:t xml:space="preserve"> 20</w:t>
        </w:r>
        <w:r w:rsidR="00583BD4">
          <w:rPr>
            <w:color w:val="7F7F7F" w:themeColor="background1" w:themeShade="7F"/>
            <w:spacing w:val="60"/>
          </w:rPr>
          <w:t>20</w:t>
        </w:r>
      </w:p>
    </w:sdtContent>
  </w:sdt>
  <w:p w14:paraId="6E52358C" w14:textId="77777777" w:rsidR="00284630" w:rsidRDefault="002846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6E414" w14:textId="77777777" w:rsidR="00D46A59" w:rsidRDefault="00D46A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5E1F74" w14:textId="77777777" w:rsidR="00E75C94" w:rsidRDefault="00E75C94" w:rsidP="00A06F73">
      <w:pPr>
        <w:spacing w:after="0" w:line="240" w:lineRule="auto"/>
      </w:pPr>
      <w:r>
        <w:separator/>
      </w:r>
    </w:p>
  </w:footnote>
  <w:footnote w:type="continuationSeparator" w:id="0">
    <w:p w14:paraId="2A24129A" w14:textId="77777777" w:rsidR="00E75C94" w:rsidRDefault="00E75C94" w:rsidP="00A06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466AA" w14:textId="77777777" w:rsidR="00D46A59" w:rsidRDefault="00D46A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E0CC0" w14:textId="77777777" w:rsidR="00D46A59" w:rsidRDefault="00D46A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FBA9BB" w14:textId="77777777" w:rsidR="00D46A59" w:rsidRDefault="00D46A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NDc2NjQwMrEAcpR0lIJTi4sz8/NACkxqAfxhKA8sAAAA"/>
  </w:docVars>
  <w:rsids>
    <w:rsidRoot w:val="00A06F73"/>
    <w:rsid w:val="00021F17"/>
    <w:rsid w:val="00030276"/>
    <w:rsid w:val="00035A4D"/>
    <w:rsid w:val="000374F6"/>
    <w:rsid w:val="000413B8"/>
    <w:rsid w:val="00052D83"/>
    <w:rsid w:val="00070B8B"/>
    <w:rsid w:val="000924B8"/>
    <w:rsid w:val="00096E2C"/>
    <w:rsid w:val="000A07E1"/>
    <w:rsid w:val="0010780A"/>
    <w:rsid w:val="001178DA"/>
    <w:rsid w:val="001210C1"/>
    <w:rsid w:val="001259F2"/>
    <w:rsid w:val="0013169E"/>
    <w:rsid w:val="00135E59"/>
    <w:rsid w:val="00190A4A"/>
    <w:rsid w:val="00195169"/>
    <w:rsid w:val="00197494"/>
    <w:rsid w:val="001B19BC"/>
    <w:rsid w:val="001B54DB"/>
    <w:rsid w:val="0021280F"/>
    <w:rsid w:val="002149CE"/>
    <w:rsid w:val="00225244"/>
    <w:rsid w:val="00226C91"/>
    <w:rsid w:val="00241092"/>
    <w:rsid w:val="00244D65"/>
    <w:rsid w:val="00257869"/>
    <w:rsid w:val="00262A9F"/>
    <w:rsid w:val="002651FA"/>
    <w:rsid w:val="00284630"/>
    <w:rsid w:val="00292E79"/>
    <w:rsid w:val="002932E2"/>
    <w:rsid w:val="002E1589"/>
    <w:rsid w:val="002E628A"/>
    <w:rsid w:val="00312FAD"/>
    <w:rsid w:val="00313821"/>
    <w:rsid w:val="003F75BA"/>
    <w:rsid w:val="00422792"/>
    <w:rsid w:val="004439C4"/>
    <w:rsid w:val="004736C7"/>
    <w:rsid w:val="004B2BF0"/>
    <w:rsid w:val="004E2887"/>
    <w:rsid w:val="0051522D"/>
    <w:rsid w:val="00523034"/>
    <w:rsid w:val="00523B4B"/>
    <w:rsid w:val="00530E0F"/>
    <w:rsid w:val="00583BD4"/>
    <w:rsid w:val="005A4DFB"/>
    <w:rsid w:val="005B48B4"/>
    <w:rsid w:val="005D4C05"/>
    <w:rsid w:val="005E12C7"/>
    <w:rsid w:val="005F04DF"/>
    <w:rsid w:val="00602F34"/>
    <w:rsid w:val="00603C02"/>
    <w:rsid w:val="00692F09"/>
    <w:rsid w:val="006D06FA"/>
    <w:rsid w:val="006E341A"/>
    <w:rsid w:val="006E727E"/>
    <w:rsid w:val="00755C74"/>
    <w:rsid w:val="007771D4"/>
    <w:rsid w:val="007A79FF"/>
    <w:rsid w:val="007E0D36"/>
    <w:rsid w:val="007E412B"/>
    <w:rsid w:val="007E68AF"/>
    <w:rsid w:val="00813A86"/>
    <w:rsid w:val="00844295"/>
    <w:rsid w:val="00912EC2"/>
    <w:rsid w:val="009258D5"/>
    <w:rsid w:val="00955242"/>
    <w:rsid w:val="009A07F5"/>
    <w:rsid w:val="009A37C3"/>
    <w:rsid w:val="009D1D71"/>
    <w:rsid w:val="009D3F62"/>
    <w:rsid w:val="00A03355"/>
    <w:rsid w:val="00A06F73"/>
    <w:rsid w:val="00A36AFD"/>
    <w:rsid w:val="00A42368"/>
    <w:rsid w:val="00A52795"/>
    <w:rsid w:val="00A53C30"/>
    <w:rsid w:val="00A5524E"/>
    <w:rsid w:val="00AA2695"/>
    <w:rsid w:val="00AA2D9F"/>
    <w:rsid w:val="00AF0E20"/>
    <w:rsid w:val="00AF3C56"/>
    <w:rsid w:val="00B0577F"/>
    <w:rsid w:val="00B10B43"/>
    <w:rsid w:val="00B111F2"/>
    <w:rsid w:val="00B23042"/>
    <w:rsid w:val="00B323F5"/>
    <w:rsid w:val="00BB54B9"/>
    <w:rsid w:val="00BB54EB"/>
    <w:rsid w:val="00BF49BF"/>
    <w:rsid w:val="00C07A7C"/>
    <w:rsid w:val="00C12661"/>
    <w:rsid w:val="00C13AA8"/>
    <w:rsid w:val="00C24992"/>
    <w:rsid w:val="00C34AA3"/>
    <w:rsid w:val="00C75549"/>
    <w:rsid w:val="00C841D0"/>
    <w:rsid w:val="00C95226"/>
    <w:rsid w:val="00C95D23"/>
    <w:rsid w:val="00CC1C17"/>
    <w:rsid w:val="00CD2FAC"/>
    <w:rsid w:val="00CF5089"/>
    <w:rsid w:val="00D14E0C"/>
    <w:rsid w:val="00D15F7D"/>
    <w:rsid w:val="00D23808"/>
    <w:rsid w:val="00D41CE9"/>
    <w:rsid w:val="00D46A59"/>
    <w:rsid w:val="00D53E72"/>
    <w:rsid w:val="00DD4773"/>
    <w:rsid w:val="00DF4C09"/>
    <w:rsid w:val="00E02214"/>
    <w:rsid w:val="00E409E7"/>
    <w:rsid w:val="00E75C94"/>
    <w:rsid w:val="00E821CC"/>
    <w:rsid w:val="00EC3D6E"/>
    <w:rsid w:val="00ED387F"/>
    <w:rsid w:val="00ED4D54"/>
    <w:rsid w:val="00EF61B5"/>
    <w:rsid w:val="00F17240"/>
    <w:rsid w:val="00F41BC3"/>
    <w:rsid w:val="00F66B42"/>
    <w:rsid w:val="00F92593"/>
    <w:rsid w:val="00F97A6B"/>
    <w:rsid w:val="00FD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6A37F6A"/>
  <w15:docId w15:val="{11715C9D-5D2C-4BF2-83A0-7FF9E82F4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F73"/>
  </w:style>
  <w:style w:type="paragraph" w:styleId="Footer">
    <w:name w:val="footer"/>
    <w:basedOn w:val="Normal"/>
    <w:link w:val="FooterChar"/>
    <w:uiPriority w:val="99"/>
    <w:unhideWhenUsed/>
    <w:rsid w:val="00A06F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F73"/>
  </w:style>
  <w:style w:type="paragraph" w:styleId="BalloonText">
    <w:name w:val="Balloon Text"/>
    <w:basedOn w:val="Normal"/>
    <w:link w:val="BalloonTextChar"/>
    <w:uiPriority w:val="99"/>
    <w:semiHidden/>
    <w:unhideWhenUsed/>
    <w:rsid w:val="008442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2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E68B13-9558-449E-92C4-8FF4252B3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rizons</dc:creator>
  <cp:lastModifiedBy>Kari Follman</cp:lastModifiedBy>
  <cp:revision>5</cp:revision>
  <cp:lastPrinted>2020-12-08T17:00:00Z</cp:lastPrinted>
  <dcterms:created xsi:type="dcterms:W3CDTF">2020-11-04T23:22:00Z</dcterms:created>
  <dcterms:modified xsi:type="dcterms:W3CDTF">2020-12-08T17:04:00Z</dcterms:modified>
</cp:coreProperties>
</file>